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D15FCD" w14:textId="77777777" w:rsidR="00DA08AA" w:rsidRPr="000732A8" w:rsidRDefault="00B92FC2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6AF95FF9" w:rsidR="00DA08AA" w:rsidRDefault="002242A4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Thursday,</w:t>
      </w:r>
      <w:r w:rsidR="002B72FE">
        <w:rPr>
          <w:rStyle w:val="normaltextrun"/>
        </w:rPr>
        <w:t xml:space="preserve"> </w:t>
      </w:r>
      <w:r w:rsidR="00205E7D">
        <w:rPr>
          <w:rStyle w:val="normaltextrun"/>
        </w:rPr>
        <w:t>December 10, 2020</w:t>
      </w:r>
    </w:p>
    <w:p w14:paraId="6650AA7C" w14:textId="388DA79A" w:rsidR="002242A4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7:00 P.M. </w:t>
      </w:r>
      <w:r w:rsidR="00816A5B">
        <w:rPr>
          <w:rStyle w:val="normaltextrun"/>
        </w:rPr>
        <w:t>---</w:t>
      </w:r>
      <w:r w:rsidR="002242A4">
        <w:rPr>
          <w:rStyle w:val="eop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16E4BAE4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:     </w:t>
      </w:r>
      <w:r w:rsidR="00582E00">
        <w:rPr>
          <w:rStyle w:val="normaltextrun"/>
          <w:b/>
          <w:bCs/>
          <w:sz w:val="22"/>
          <w:szCs w:val="22"/>
        </w:rPr>
        <w:t>I.</w:t>
      </w:r>
      <w:r>
        <w:rPr>
          <w:rStyle w:val="normaltextrun"/>
          <w:b/>
          <w:bCs/>
          <w:sz w:val="22"/>
          <w:szCs w:val="22"/>
        </w:rPr>
        <w:t>  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630176">
        <w:rPr>
          <w:rStyle w:val="normaltextrun"/>
          <w:b/>
          <w:bCs/>
          <w:sz w:val="22"/>
          <w:szCs w:val="22"/>
        </w:rPr>
        <w:t>WELCOME AND 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Guests should introduce themselves</w:t>
      </w:r>
      <w:r w:rsidR="002242A4">
        <w:rPr>
          <w:rStyle w:val="eop"/>
          <w:sz w:val="22"/>
          <w:szCs w:val="22"/>
        </w:rPr>
        <w:t>)</w:t>
      </w:r>
    </w:p>
    <w:p w14:paraId="42BE8E14" w14:textId="235D7660" w:rsidR="00495EC0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5A03337" w14:textId="4A01E806" w:rsidR="00630176" w:rsidRPr="00630176" w:rsidRDefault="00495EC0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18"/>
          <w:szCs w:val="18"/>
        </w:rPr>
      </w:pPr>
      <w:r w:rsidRPr="00495EC0">
        <w:rPr>
          <w:rStyle w:val="eop"/>
          <w:b/>
          <w:bCs/>
          <w:sz w:val="22"/>
          <w:szCs w:val="22"/>
        </w:rPr>
        <w:t>7:05</w:t>
      </w:r>
      <w:r w:rsidR="00314FE2">
        <w:rPr>
          <w:rStyle w:val="eop"/>
          <w:b/>
          <w:bCs/>
          <w:sz w:val="22"/>
          <w:szCs w:val="22"/>
        </w:rPr>
        <w:t>:</w:t>
      </w:r>
      <w:r w:rsidRPr="00495EC0">
        <w:rPr>
          <w:rStyle w:val="eop"/>
          <w:b/>
          <w:bCs/>
          <w:sz w:val="22"/>
          <w:szCs w:val="22"/>
        </w:rPr>
        <w:tab/>
        <w:t>II.</w:t>
      </w:r>
      <w:r w:rsidR="00972FEF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>Drew</w:t>
      </w:r>
    </w:p>
    <w:p w14:paraId="184384F6" w14:textId="4F1CCAD2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386EED31" w14:textId="29ADF72C" w:rsidR="00CC6BAD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2242A4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   </w:t>
      </w:r>
      <w:r w:rsidR="002242A4">
        <w:rPr>
          <w:rStyle w:val="normaltextrun"/>
          <w:b/>
          <w:bCs/>
          <w:sz w:val="22"/>
          <w:szCs w:val="22"/>
        </w:rPr>
        <w:t>III.</w:t>
      </w:r>
      <w:r>
        <w:rPr>
          <w:rStyle w:val="normaltextrun"/>
          <w:b/>
          <w:bCs/>
          <w:sz w:val="22"/>
          <w:szCs w:val="22"/>
        </w:rPr>
        <w:t>        </w:t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>Drew</w:t>
      </w:r>
    </w:p>
    <w:p w14:paraId="47CD7FA4" w14:textId="0B05066C" w:rsidR="00163149" w:rsidRDefault="00205E7D" w:rsidP="00163149">
      <w:pPr>
        <w:pStyle w:val="paragraph"/>
        <w:numPr>
          <w:ilvl w:val="0"/>
          <w:numId w:val="37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Will Jawando’s Town Hall</w:t>
      </w:r>
    </w:p>
    <w:p w14:paraId="5AD40E16" w14:textId="63BD3CE9" w:rsidR="00205E7D" w:rsidRDefault="00205E7D" w:rsidP="00163149">
      <w:pPr>
        <w:pStyle w:val="paragraph"/>
        <w:numPr>
          <w:ilvl w:val="0"/>
          <w:numId w:val="37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 xml:space="preserve">CFW Advisory </w:t>
      </w:r>
      <w:proofErr w:type="spellStart"/>
      <w:r>
        <w:rPr>
          <w:rStyle w:val="normaltextrun"/>
          <w:sz w:val="22"/>
          <w:szCs w:val="22"/>
        </w:rPr>
        <w:t>Committtee</w:t>
      </w:r>
      <w:proofErr w:type="spellEnd"/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Clark/Maclay</w:t>
      </w:r>
    </w:p>
    <w:p w14:paraId="456B0EDB" w14:textId="13D5690E" w:rsidR="003334B9" w:rsidRDefault="003334B9" w:rsidP="003334B9">
      <w:pPr>
        <w:pStyle w:val="paragraph"/>
        <w:spacing w:before="0" w:beforeAutospacing="0" w:after="0" w:afterAutospacing="0"/>
        <w:ind w:left="1440"/>
        <w:textAlignment w:val="baseline"/>
        <w:rPr>
          <w:rStyle w:val="normaltextrun"/>
          <w:sz w:val="22"/>
          <w:szCs w:val="22"/>
        </w:rPr>
      </w:pPr>
    </w:p>
    <w:p w14:paraId="5A1239CF" w14:textId="285BB236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D14731">
        <w:rPr>
          <w:rStyle w:val="normaltextrun"/>
          <w:b/>
          <w:bCs/>
          <w:sz w:val="22"/>
          <w:szCs w:val="22"/>
        </w:rPr>
        <w:t>20</w:t>
      </w:r>
      <w:r>
        <w:rPr>
          <w:rStyle w:val="normaltextrun"/>
          <w:sz w:val="22"/>
          <w:szCs w:val="22"/>
        </w:rPr>
        <w:tab/>
      </w:r>
      <w:r w:rsidRPr="003334B9">
        <w:rPr>
          <w:rStyle w:val="normaltextrun"/>
          <w:b/>
          <w:bCs/>
          <w:sz w:val="22"/>
          <w:szCs w:val="22"/>
        </w:rPr>
        <w:t>IV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Finkelstein</w:t>
      </w:r>
    </w:p>
    <w:p w14:paraId="77A528C6" w14:textId="0513BFA5" w:rsidR="00874A7C" w:rsidRDefault="00597461" w:rsidP="00874A7C">
      <w:pPr>
        <w:pStyle w:val="paragraph"/>
        <w:numPr>
          <w:ilvl w:val="0"/>
          <w:numId w:val="38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Program Manager begins December 22</w:t>
      </w:r>
      <w:bookmarkStart w:id="0" w:name="_GoBack"/>
      <w:bookmarkEnd w:id="0"/>
    </w:p>
    <w:p w14:paraId="35DAEF80" w14:textId="77777777" w:rsidR="0099489E" w:rsidRDefault="0099489E" w:rsidP="0099489E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</w:p>
    <w:p w14:paraId="4E48C4DA" w14:textId="3BB2FA35" w:rsidR="00DA08AA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205E7D">
        <w:rPr>
          <w:b/>
          <w:bCs/>
          <w:sz w:val="22"/>
          <w:szCs w:val="22"/>
        </w:rPr>
        <w:t>25</w:t>
      </w:r>
      <w:r w:rsidR="00816A5B">
        <w:rPr>
          <w:b/>
          <w:bCs/>
          <w:sz w:val="22"/>
          <w:szCs w:val="22"/>
        </w:rPr>
        <w:tab/>
      </w:r>
      <w:r w:rsidR="00E8764A">
        <w:rPr>
          <w:b/>
          <w:bCs/>
          <w:sz w:val="22"/>
          <w:szCs w:val="22"/>
        </w:rPr>
        <w:t>V</w:t>
      </w:r>
      <w:r w:rsidR="00163149">
        <w:rPr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)</w:t>
      </w:r>
    </w:p>
    <w:p w14:paraId="5033066F" w14:textId="2AC094FD" w:rsidR="00DA08AA" w:rsidRPr="00D14731" w:rsidRDefault="008F7117" w:rsidP="005D2651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  <w:r w:rsidR="00874A7C">
        <w:rPr>
          <w:rStyle w:val="eop"/>
          <w:rFonts w:ascii="Segoe UI" w:hAnsi="Segoe UI" w:cs="Segoe UI"/>
          <w:sz w:val="18"/>
          <w:szCs w:val="18"/>
        </w:rPr>
        <w:tab/>
      </w:r>
      <w:r w:rsidR="005D2651" w:rsidRPr="00D14731">
        <w:rPr>
          <w:rStyle w:val="eop"/>
          <w:sz w:val="22"/>
          <w:szCs w:val="22"/>
        </w:rPr>
        <w:t>a.</w:t>
      </w:r>
      <w:r w:rsidR="00D14731">
        <w:rPr>
          <w:rStyle w:val="eop"/>
          <w:rFonts w:ascii="Segoe UI" w:hAnsi="Segoe UI" w:cs="Segoe UI"/>
          <w:sz w:val="18"/>
          <w:szCs w:val="18"/>
        </w:rPr>
        <w:tab/>
      </w:r>
      <w:r w:rsidR="00DA08AA" w:rsidRPr="00205E7D">
        <w:rPr>
          <w:b/>
          <w:bCs/>
          <w:sz w:val="22"/>
          <w:szCs w:val="22"/>
        </w:rPr>
        <w:t>Policy and Legislat</w:t>
      </w:r>
      <w:r w:rsidR="00582E00" w:rsidRPr="00205E7D">
        <w:rPr>
          <w:b/>
          <w:bCs/>
          <w:sz w:val="22"/>
          <w:szCs w:val="22"/>
        </w:rPr>
        <w:t>ion</w:t>
      </w:r>
      <w:r w:rsidR="00582E00" w:rsidRPr="00205E7D">
        <w:rPr>
          <w:b/>
          <w:bCs/>
          <w:sz w:val="22"/>
          <w:szCs w:val="22"/>
        </w:rPr>
        <w:tab/>
      </w:r>
      <w:r w:rsidR="00582E00" w:rsidRPr="00205E7D">
        <w:rPr>
          <w:b/>
          <w:bCs/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972FEF" w:rsidRPr="00D14731">
        <w:rPr>
          <w:sz w:val="22"/>
          <w:szCs w:val="22"/>
        </w:rPr>
        <w:tab/>
      </w:r>
      <w:r w:rsidR="00DA08AA" w:rsidRPr="00D14731">
        <w:rPr>
          <w:b/>
          <w:bCs/>
          <w:sz w:val="22"/>
          <w:szCs w:val="22"/>
        </w:rPr>
        <w:t>Rubin/Boiman</w:t>
      </w:r>
      <w:r w:rsidR="00DA08AA" w:rsidRPr="00D14731">
        <w:rPr>
          <w:sz w:val="22"/>
          <w:szCs w:val="22"/>
        </w:rPr>
        <w:t> </w:t>
      </w:r>
    </w:p>
    <w:p w14:paraId="508AA49E" w14:textId="462F1D13" w:rsidR="00DA08AA" w:rsidRPr="00D1473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D14731">
        <w:rPr>
          <w:sz w:val="22"/>
          <w:szCs w:val="22"/>
        </w:rPr>
        <w:t>b.</w:t>
      </w:r>
      <w:r w:rsidRPr="00D14731">
        <w:rPr>
          <w:sz w:val="22"/>
          <w:szCs w:val="22"/>
        </w:rPr>
        <w:tab/>
      </w:r>
      <w:r w:rsidR="00582E00" w:rsidRPr="00205E7D">
        <w:rPr>
          <w:b/>
          <w:bCs/>
          <w:sz w:val="22"/>
          <w:szCs w:val="22"/>
        </w:rPr>
        <w:t>Program Planning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57B43" w:rsidRPr="00D14731">
        <w:rPr>
          <w:b/>
          <w:bCs/>
          <w:sz w:val="22"/>
          <w:szCs w:val="22"/>
        </w:rPr>
        <w:t>Enendu</w:t>
      </w:r>
    </w:p>
    <w:p w14:paraId="71DA287F" w14:textId="187B3527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>c.</w:t>
      </w:r>
      <w:r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>Budget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14731">
        <w:rPr>
          <w:sz w:val="22"/>
          <w:szCs w:val="22"/>
        </w:rPr>
        <w:tab/>
      </w:r>
      <w:r w:rsidR="0099489E" w:rsidRPr="00D14731">
        <w:rPr>
          <w:b/>
          <w:bCs/>
          <w:sz w:val="22"/>
          <w:szCs w:val="22"/>
        </w:rPr>
        <w:t>(Chair needed)</w:t>
      </w:r>
    </w:p>
    <w:p w14:paraId="59508DF1" w14:textId="49B2C513" w:rsidR="00DA08AA" w:rsidRPr="00D14731" w:rsidRDefault="00DA08AA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 xml:space="preserve">      </w:t>
      </w:r>
      <w:r w:rsidR="00874A7C"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="005D2651" w:rsidRPr="00D14731">
        <w:rPr>
          <w:sz w:val="22"/>
          <w:szCs w:val="22"/>
        </w:rPr>
        <w:t>d.</w:t>
      </w:r>
      <w:r w:rsidR="005D2651" w:rsidRPr="00D14731">
        <w:rPr>
          <w:sz w:val="22"/>
          <w:szCs w:val="22"/>
        </w:rPr>
        <w:tab/>
      </w:r>
      <w:r w:rsidRPr="00D14731">
        <w:rPr>
          <w:sz w:val="22"/>
          <w:szCs w:val="22"/>
        </w:rPr>
        <w:t>Research and Eva</w:t>
      </w:r>
      <w:r w:rsidR="00582E00" w:rsidRPr="00D14731">
        <w:rPr>
          <w:sz w:val="22"/>
          <w:szCs w:val="22"/>
        </w:rPr>
        <w:t>luation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E8764A" w:rsidRPr="00D14731">
        <w:rPr>
          <w:b/>
          <w:bCs/>
          <w:sz w:val="22"/>
          <w:szCs w:val="22"/>
        </w:rPr>
        <w:t>(Chair needed)</w:t>
      </w:r>
    </w:p>
    <w:p w14:paraId="02622F7F" w14:textId="6A3F54AC" w:rsidR="00DA08AA" w:rsidRPr="00D14731" w:rsidRDefault="005D2651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Pr="00D14731">
        <w:rPr>
          <w:sz w:val="22"/>
          <w:szCs w:val="22"/>
        </w:rPr>
        <w:t>e.</w:t>
      </w:r>
      <w:r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>Emerging Leaders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56DD4" w:rsidRPr="00314FE2">
        <w:rPr>
          <w:b/>
          <w:bCs/>
          <w:sz w:val="22"/>
          <w:szCs w:val="22"/>
        </w:rPr>
        <w:t>Belizaire/Weisel</w:t>
      </w:r>
    </w:p>
    <w:p w14:paraId="0BC4BF8E" w14:textId="1AA04478" w:rsidR="00DA08AA" w:rsidRPr="00D1473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D14731">
        <w:rPr>
          <w:sz w:val="22"/>
          <w:szCs w:val="22"/>
        </w:rPr>
        <w:t>f.</w:t>
      </w:r>
      <w:r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>Public Relations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14731">
        <w:rPr>
          <w:sz w:val="22"/>
          <w:szCs w:val="22"/>
        </w:rPr>
        <w:tab/>
      </w:r>
      <w:r w:rsidR="00E0267D" w:rsidRPr="00314FE2">
        <w:rPr>
          <w:b/>
          <w:bCs/>
          <w:sz w:val="22"/>
          <w:szCs w:val="22"/>
        </w:rPr>
        <w:t>Argoti</w:t>
      </w:r>
    </w:p>
    <w:p w14:paraId="15F568B5" w14:textId="116F7E59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 xml:space="preserve">g.   </w:t>
      </w:r>
      <w:r w:rsidRPr="00D14731">
        <w:rPr>
          <w:sz w:val="22"/>
          <w:szCs w:val="22"/>
        </w:rPr>
        <w:tab/>
      </w:r>
      <w:r w:rsidR="00582E00" w:rsidRPr="00205E7D">
        <w:rPr>
          <w:b/>
          <w:bCs/>
          <w:sz w:val="22"/>
          <w:szCs w:val="22"/>
        </w:rPr>
        <w:t>WLB</w:t>
      </w:r>
      <w:r w:rsidR="00582E00" w:rsidRPr="00205E7D">
        <w:rPr>
          <w:b/>
          <w:bCs/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4E6C06" w:rsidRPr="00314FE2">
        <w:rPr>
          <w:b/>
          <w:bCs/>
          <w:sz w:val="22"/>
          <w:szCs w:val="22"/>
        </w:rPr>
        <w:t>Rojas</w:t>
      </w:r>
      <w:r w:rsidR="00163149" w:rsidRPr="00314FE2">
        <w:rPr>
          <w:b/>
          <w:bCs/>
          <w:sz w:val="22"/>
          <w:szCs w:val="22"/>
        </w:rPr>
        <w:t>/Swanson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78B34B63" w:rsidR="00DA08AA" w:rsidRPr="00163149" w:rsidRDefault="00163149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 w:rsidRPr="00163149">
        <w:rPr>
          <w:b/>
          <w:bCs/>
          <w:sz w:val="22"/>
          <w:szCs w:val="22"/>
        </w:rPr>
        <w:t>7:</w:t>
      </w:r>
      <w:r w:rsidR="00205E7D">
        <w:rPr>
          <w:b/>
          <w:bCs/>
          <w:sz w:val="22"/>
          <w:szCs w:val="22"/>
        </w:rPr>
        <w:t>40</w:t>
      </w:r>
      <w:r w:rsidR="008F7117">
        <w:rPr>
          <w:sz w:val="22"/>
          <w:szCs w:val="22"/>
        </w:rPr>
        <w:tab/>
      </w:r>
      <w:r w:rsidR="00D56DD4" w:rsidRPr="00163149">
        <w:rPr>
          <w:rStyle w:val="normaltextrun"/>
          <w:b/>
          <w:bCs/>
          <w:sz w:val="22"/>
          <w:szCs w:val="22"/>
        </w:rPr>
        <w:t>VI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(</w:t>
      </w:r>
      <w:r w:rsidR="00205E7D">
        <w:rPr>
          <w:rStyle w:val="eop"/>
          <w:b/>
          <w:bCs/>
          <w:sz w:val="22"/>
          <w:szCs w:val="22"/>
        </w:rPr>
        <w:t>Committees in BOLD to report out)</w:t>
      </w:r>
    </w:p>
    <w:p w14:paraId="5C064FAB" w14:textId="65A0378E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</w:t>
      </w:r>
      <w:r w:rsidRPr="00205E7D">
        <w:rPr>
          <w:rStyle w:val="normaltextrun"/>
          <w:b/>
          <w:bCs/>
          <w:sz w:val="22"/>
          <w:szCs w:val="22"/>
        </w:rPr>
        <w:t>MLAW    </w:t>
      </w:r>
      <w:r w:rsidRPr="00D14731">
        <w:rPr>
          <w:rStyle w:val="normaltextrun"/>
          <w:sz w:val="22"/>
          <w:szCs w:val="22"/>
        </w:rPr>
        <w:t>             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8E1C87" w:rsidRPr="00D14731">
        <w:rPr>
          <w:rStyle w:val="normaltextrun"/>
          <w:b/>
          <w:bCs/>
          <w:sz w:val="22"/>
          <w:szCs w:val="22"/>
        </w:rPr>
        <w:t>Rubin</w:t>
      </w:r>
    </w:p>
    <w:p w14:paraId="792B28C3" w14:textId="2FC122BC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H</w:t>
      </w:r>
      <w:r w:rsidR="00E0267D" w:rsidRPr="00D14731">
        <w:rPr>
          <w:rStyle w:val="normaltextrun"/>
          <w:sz w:val="22"/>
          <w:szCs w:val="22"/>
        </w:rPr>
        <w:t>TPC</w:t>
      </w:r>
      <w:r w:rsidRPr="00D14731">
        <w:rPr>
          <w:rStyle w:val="normaltextrun"/>
          <w:sz w:val="22"/>
          <w:szCs w:val="22"/>
        </w:rPr>
        <w:t>/DV           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B25DC1" w:rsidRPr="00D14731">
        <w:rPr>
          <w:rStyle w:val="normaltextrun"/>
          <w:b/>
          <w:bCs/>
          <w:sz w:val="22"/>
          <w:szCs w:val="22"/>
        </w:rPr>
        <w:t>Rojas</w:t>
      </w:r>
      <w:r w:rsidRPr="00D14731">
        <w:rPr>
          <w:rStyle w:val="normaltextrun"/>
          <w:b/>
          <w:bCs/>
          <w:sz w:val="22"/>
          <w:szCs w:val="22"/>
        </w:rPr>
        <w:t>/Drew</w:t>
      </w:r>
      <w:r w:rsidRPr="00D14731">
        <w:rPr>
          <w:rStyle w:val="eop"/>
          <w:sz w:val="22"/>
          <w:szCs w:val="22"/>
        </w:rPr>
        <w:t> 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>Finkelstein</w:t>
      </w:r>
      <w:r w:rsidRPr="00D14731">
        <w:rPr>
          <w:rStyle w:val="eop"/>
          <w:b/>
          <w:bCs/>
          <w:sz w:val="22"/>
          <w:szCs w:val="22"/>
        </w:rPr>
        <w:t> </w:t>
      </w:r>
    </w:p>
    <w:p w14:paraId="2EE1D01B" w14:textId="77777777" w:rsidR="00CC0D16" w:rsidRPr="00CC0D16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Choose Respect</w:t>
      </w:r>
      <w:r w:rsidR="00495EC0" w:rsidRPr="00D14731">
        <w:rPr>
          <w:rStyle w:val="normaltextrun"/>
          <w:sz w:val="22"/>
          <w:szCs w:val="22"/>
        </w:rPr>
        <w:t xml:space="preserve"> (</w:t>
      </w:r>
      <w:proofErr w:type="spellStart"/>
      <w:r w:rsidR="00495EC0" w:rsidRPr="00D14731">
        <w:rPr>
          <w:rStyle w:val="normaltextrun"/>
          <w:sz w:val="22"/>
          <w:szCs w:val="22"/>
        </w:rPr>
        <w:t>Respectfest</w:t>
      </w:r>
      <w:proofErr w:type="spellEnd"/>
      <w:r w:rsidR="00495EC0" w:rsidRPr="00D14731">
        <w:rPr>
          <w:rStyle w:val="normaltextrun"/>
          <w:sz w:val="22"/>
          <w:szCs w:val="22"/>
        </w:rPr>
        <w:t>)</w:t>
      </w:r>
      <w:r w:rsidRPr="00D14731">
        <w:rPr>
          <w:rStyle w:val="normaltextrun"/>
          <w:sz w:val="22"/>
          <w:szCs w:val="22"/>
        </w:rPr>
        <w:t>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>Whitehead Quigley</w:t>
      </w:r>
    </w:p>
    <w:p w14:paraId="130F4E4C" w14:textId="17421F8E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eop"/>
          <w:b/>
          <w:bCs/>
          <w:sz w:val="22"/>
          <w:szCs w:val="22"/>
        </w:rPr>
        <w:t> </w:t>
      </w:r>
      <w:r w:rsidR="00CC0D16">
        <w:rPr>
          <w:rStyle w:val="eop"/>
          <w:b/>
          <w:bCs/>
          <w:sz w:val="22"/>
          <w:szCs w:val="22"/>
        </w:rPr>
        <w:tab/>
      </w:r>
      <w:r w:rsidR="00746E31">
        <w:rPr>
          <w:rStyle w:val="eop"/>
          <w:sz w:val="22"/>
          <w:szCs w:val="22"/>
        </w:rPr>
        <w:t>Community Health Needs Assessment Adv. Committee</w:t>
      </w:r>
      <w:r w:rsidR="00746E31">
        <w:rPr>
          <w:rStyle w:val="eop"/>
          <w:sz w:val="22"/>
          <w:szCs w:val="22"/>
        </w:rPr>
        <w:tab/>
      </w:r>
      <w:r w:rsidR="00746E31">
        <w:rPr>
          <w:rStyle w:val="eop"/>
          <w:sz w:val="22"/>
          <w:szCs w:val="22"/>
        </w:rPr>
        <w:tab/>
      </w:r>
      <w:r w:rsidR="00746E31" w:rsidRPr="00746E31">
        <w:rPr>
          <w:rStyle w:val="eop"/>
          <w:b/>
          <w:bCs/>
          <w:sz w:val="22"/>
          <w:szCs w:val="22"/>
        </w:rPr>
        <w:t>Maclay</w:t>
      </w:r>
    </w:p>
    <w:p w14:paraId="52100BC7" w14:textId="52810885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24DA2A51" w:rsidR="00DA08AA" w:rsidRDefault="00205E7D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:45</w:t>
      </w:r>
      <w:r w:rsidR="0037320C">
        <w:rPr>
          <w:rStyle w:val="normaltextrun"/>
          <w:b/>
          <w:bCs/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</w:t>
      </w:r>
      <w:r w:rsidR="00163149">
        <w:rPr>
          <w:rStyle w:val="normaltextrun"/>
          <w:b/>
          <w:bCs/>
          <w:sz w:val="22"/>
          <w:szCs w:val="22"/>
        </w:rPr>
        <w:t>I</w:t>
      </w:r>
      <w:r w:rsidR="00D56DD4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>
        <w:rPr>
          <w:rStyle w:val="normaltextrun"/>
          <w:b/>
          <w:bCs/>
          <w:sz w:val="22"/>
          <w:szCs w:val="22"/>
        </w:rPr>
        <w:t>Committees in BOLD to report ou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74C73A64" w14:textId="09035376" w:rsidR="00DA08AA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 xml:space="preserve">      </w:t>
      </w:r>
      <w:r w:rsidR="00DA08AA" w:rsidRPr="00D14731">
        <w:rPr>
          <w:rStyle w:val="normaltextrun"/>
          <w:sz w:val="22"/>
          <w:szCs w:val="22"/>
        </w:rPr>
        <w:t>CFW Scholarship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 xml:space="preserve">   </w:t>
      </w:r>
      <w:r w:rsidR="00DA08AA" w:rsidRPr="00D14731">
        <w:rPr>
          <w:rStyle w:val="normaltextrun"/>
          <w:sz w:val="22"/>
          <w:szCs w:val="22"/>
        </w:rPr>
        <w:t> </w:t>
      </w:r>
      <w:r w:rsidR="00582E00" w:rsidRPr="00D14731">
        <w:rPr>
          <w:rStyle w:val="normaltextrun"/>
          <w:sz w:val="22"/>
          <w:szCs w:val="22"/>
        </w:rPr>
        <w:tab/>
      </w:r>
      <w:r w:rsidR="009C49D0" w:rsidRPr="00D14731">
        <w:rPr>
          <w:rStyle w:val="normaltextrun"/>
          <w:b/>
          <w:bCs/>
          <w:sz w:val="22"/>
          <w:szCs w:val="22"/>
        </w:rPr>
        <w:t>Maclay</w:t>
      </w:r>
      <w:r w:rsidR="00495EC0" w:rsidRPr="00D14731">
        <w:rPr>
          <w:rStyle w:val="normaltextrun"/>
          <w:b/>
          <w:bCs/>
          <w:sz w:val="22"/>
          <w:szCs w:val="22"/>
        </w:rPr>
        <w:t>/Argoti</w:t>
      </w:r>
    </w:p>
    <w:p w14:paraId="3BD56793" w14:textId="6983EFDD" w:rsidR="002D690E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sz w:val="22"/>
          <w:szCs w:val="22"/>
        </w:rPr>
        <w:t xml:space="preserve">      </w:t>
      </w:r>
      <w:r w:rsidR="00DA08AA" w:rsidRPr="00D14731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DA08AA" w:rsidRPr="00D14731">
        <w:rPr>
          <w:rStyle w:val="normaltextrun"/>
          <w:b/>
          <w:bCs/>
          <w:sz w:val="22"/>
          <w:szCs w:val="22"/>
        </w:rPr>
        <w:t>Rojas</w:t>
      </w:r>
    </w:p>
    <w:p w14:paraId="623C85A4" w14:textId="62F10A81" w:rsidR="006C2193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eop"/>
          <w:sz w:val="22"/>
          <w:szCs w:val="22"/>
        </w:rPr>
        <w:t xml:space="preserve">      </w:t>
      </w:r>
      <w:r w:rsidR="006C2193" w:rsidRPr="00D14731">
        <w:rPr>
          <w:rStyle w:val="eop"/>
          <w:sz w:val="22"/>
          <w:szCs w:val="22"/>
        </w:rPr>
        <w:t>By-Laws</w:t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b/>
          <w:bCs/>
          <w:sz w:val="22"/>
          <w:szCs w:val="22"/>
        </w:rPr>
        <w:t>Drew</w:t>
      </w:r>
    </w:p>
    <w:p w14:paraId="26D7FF39" w14:textId="7EF68609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1D81B6A4" w14:textId="742E1971" w:rsidR="00DA08AA" w:rsidRDefault="00205E7D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46</w:t>
      </w:r>
      <w:r w:rsidR="008B62F3">
        <w:rPr>
          <w:rStyle w:val="normaltextrun"/>
          <w:b/>
          <w:bCs/>
          <w:sz w:val="22"/>
          <w:szCs w:val="22"/>
        </w:rPr>
        <w:tab/>
      </w:r>
      <w:r w:rsidR="00163149">
        <w:rPr>
          <w:rStyle w:val="normaltextrun"/>
          <w:b/>
          <w:bCs/>
          <w:sz w:val="22"/>
          <w:szCs w:val="22"/>
        </w:rPr>
        <w:t>VIII</w:t>
      </w:r>
      <w:r w:rsidR="0099489E">
        <w:rPr>
          <w:rStyle w:val="normaltextrun"/>
          <w:b/>
          <w:bCs/>
          <w:sz w:val="22"/>
          <w:szCs w:val="22"/>
        </w:rPr>
        <w:t>.</w:t>
      </w:r>
      <w:r w:rsidR="00B056DD">
        <w:rPr>
          <w:rStyle w:val="normaltextrun"/>
          <w:b/>
          <w:bCs/>
          <w:sz w:val="22"/>
          <w:szCs w:val="22"/>
        </w:rPr>
        <w:tab/>
      </w:r>
      <w:r w:rsidR="00D14731">
        <w:rPr>
          <w:rStyle w:val="normaltextrun"/>
          <w:b/>
          <w:bCs/>
          <w:sz w:val="22"/>
          <w:szCs w:val="22"/>
        </w:rPr>
        <w:t>Old Business</w:t>
      </w:r>
    </w:p>
    <w:p w14:paraId="16E87088" w14:textId="433922DD" w:rsidR="00D14731" w:rsidRDefault="00D14731" w:rsidP="00D147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b/>
          <w:bCs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ab/>
      </w:r>
      <w:r w:rsidRPr="00D14731">
        <w:rPr>
          <w:rStyle w:val="normaltextrun"/>
          <w:sz w:val="22"/>
          <w:szCs w:val="22"/>
        </w:rPr>
        <w:t>a. Strategic Planning</w:t>
      </w:r>
      <w:r w:rsidR="00205E7D">
        <w:rPr>
          <w:rStyle w:val="normaltextrun"/>
          <w:sz w:val="22"/>
          <w:szCs w:val="22"/>
        </w:rPr>
        <w:t xml:space="preserve"> and Listening Tour</w:t>
      </w:r>
    </w:p>
    <w:p w14:paraId="3BB765AF" w14:textId="031A0AE8" w:rsidR="00594DD5" w:rsidRPr="00D14731" w:rsidRDefault="00594DD5" w:rsidP="00D14731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</w:p>
    <w:p w14:paraId="53F18192" w14:textId="38CB2B18" w:rsidR="003B00EE" w:rsidRDefault="00205E7D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7:50</w:t>
      </w:r>
      <w:r w:rsidR="003B00EE">
        <w:rPr>
          <w:rStyle w:val="eop"/>
          <w:b/>
          <w:sz w:val="22"/>
          <w:szCs w:val="22"/>
        </w:rPr>
        <w:tab/>
      </w:r>
      <w:r w:rsidR="00163149">
        <w:rPr>
          <w:rStyle w:val="eop"/>
          <w:b/>
          <w:sz w:val="22"/>
          <w:szCs w:val="22"/>
        </w:rPr>
        <w:t>IX.</w:t>
      </w:r>
      <w:r w:rsidR="003B00EE">
        <w:rPr>
          <w:rStyle w:val="eop"/>
          <w:b/>
          <w:sz w:val="22"/>
          <w:szCs w:val="22"/>
        </w:rPr>
        <w:tab/>
      </w:r>
      <w:r w:rsidR="00D14731">
        <w:rPr>
          <w:rStyle w:val="eop"/>
          <w:b/>
          <w:sz w:val="22"/>
          <w:szCs w:val="22"/>
        </w:rPr>
        <w:t>New Business/Announcements</w:t>
      </w:r>
    </w:p>
    <w:p w14:paraId="7657C302" w14:textId="1FE11698" w:rsidR="00D14731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192C8A3B" w14:textId="7054C705" w:rsidR="00D14731" w:rsidRDefault="00205E7D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00</w:t>
      </w:r>
      <w:r w:rsidR="00D14731">
        <w:rPr>
          <w:rStyle w:val="eop"/>
          <w:b/>
          <w:sz w:val="22"/>
          <w:szCs w:val="22"/>
        </w:rPr>
        <w:t xml:space="preserve"> </w:t>
      </w:r>
      <w:r w:rsidR="00D14731">
        <w:rPr>
          <w:rStyle w:val="eop"/>
          <w:b/>
          <w:sz w:val="22"/>
          <w:szCs w:val="22"/>
        </w:rPr>
        <w:tab/>
        <w:t>X.</w:t>
      </w:r>
      <w:r w:rsidR="00D14731">
        <w:rPr>
          <w:rStyle w:val="eop"/>
          <w:b/>
          <w:sz w:val="22"/>
          <w:szCs w:val="22"/>
        </w:rPr>
        <w:tab/>
        <w:t>Adjourn</w:t>
      </w:r>
    </w:p>
    <w:p w14:paraId="36C59619" w14:textId="3942D5F8" w:rsidR="00D14731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11277225" w14:textId="3DD0EA9B" w:rsidR="00061C58" w:rsidRDefault="00597461" w:rsidP="002127B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945807" wp14:editId="799037A2">
                <wp:simplePos x="0" y="0"/>
                <wp:positionH relativeFrom="column">
                  <wp:posOffset>3238500</wp:posOffset>
                </wp:positionH>
                <wp:positionV relativeFrom="paragraph">
                  <wp:posOffset>1076325</wp:posOffset>
                </wp:positionV>
                <wp:extent cx="1828800" cy="1828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76D5D43" w14:textId="0BD035A1" w:rsidR="00597461" w:rsidRPr="00597461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5B9BD5" w:themeColor="accent5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5B9BD5" w:themeColor="accent5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Holidays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894580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55pt;margin-top:84.75pt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" filled="f" stroked="f">
                <v:fill o:detectmouseclick="t"/>
                <v:textbox style="mso-fit-shape-to-text:t">
                  <w:txbxContent>
                    <w:p w14:paraId="076D5D43" w14:textId="0BD035A1" w:rsidR="00597461" w:rsidRPr="00597461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5B9BD5" w:themeColor="accent5"/>
                          <w:sz w:val="72"/>
                          <w:szCs w:val="72"/>
                          <w14:shadow w14:blurRad="12700" w14:dist="38100" w14:dir="2700000" w14:sx="100000" w14:sy="100000" w14:kx="0" w14:ky="0" w14:algn="tl">
                            <w14:schemeClr w14:val="accent5">
                              <w14:lumMod w14:val="60000"/>
                              <w14:lumOff w14:val="4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5B9BD5" w:themeColor="accent5"/>
                          <w:sz w:val="72"/>
                          <w:szCs w:val="72"/>
                          <w14:shadow w14:blurRad="12700" w14:dist="38100" w14:dir="2700000" w14:sx="100000" w14:sy="100000" w14:kx="0" w14:ky="0" w14:algn="tl">
                            <w14:schemeClr w14:val="accent5">
                              <w14:lumMod w14:val="60000"/>
                              <w14:lumOff w14:val="4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Happy Holidays!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442FE628">
                <wp:simplePos x="0" y="0"/>
                <wp:positionH relativeFrom="column">
                  <wp:posOffset>-107950</wp:posOffset>
                </wp:positionH>
                <wp:positionV relativeFrom="paragraph">
                  <wp:posOffset>429260</wp:posOffset>
                </wp:positionV>
                <wp:extent cx="3343275" cy="1381125"/>
                <wp:effectExtent l="0" t="0" r="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43275" cy="1381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5646FDD" w14:textId="2B150F21" w:rsidR="00597461" w:rsidRPr="00597461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97461"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Birthday!</w:t>
                            </w:r>
                          </w:p>
                          <w:p w14:paraId="61F21F5B" w14:textId="0A258378" w:rsidR="00597461" w:rsidRPr="00597461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97461"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rlinda</w:t>
                            </w:r>
                            <w:r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:</w:t>
                            </w:r>
                            <w:r w:rsidRPr="00597461"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December 6</w:t>
                            </w:r>
                          </w:p>
                          <w:p w14:paraId="478FC477" w14:textId="5C31537B" w:rsidR="00597461" w:rsidRPr="00597461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97461"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Donna</w:t>
                            </w:r>
                            <w:r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:</w:t>
                            </w:r>
                            <w:r w:rsidRPr="00597461"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December 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A6E499" id="Text Box 2" o:spid="_x0000_s1027" type="#_x0000_t202" style="position:absolute;margin-left:-8.5pt;margin-top:33.8pt;width:263.25pt;height:10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" filled="f" stroked="f">
                <v:fill o:detectmouseclick="t"/>
                <v:textbox>
                  <w:txbxContent>
                    <w:p w14:paraId="05646FDD" w14:textId="2B150F21" w:rsidR="00597461" w:rsidRPr="00597461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97461"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Happy Birthday!</w:t>
                      </w:r>
                    </w:p>
                    <w:p w14:paraId="61F21F5B" w14:textId="0A258378" w:rsidR="00597461" w:rsidRPr="00597461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97461"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Arlinda</w:t>
                      </w:r>
                      <w:r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:</w:t>
                      </w:r>
                      <w:r w:rsidRPr="00597461"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 xml:space="preserve"> December 6</w:t>
                      </w:r>
                    </w:p>
                    <w:p w14:paraId="478FC477" w14:textId="5C31537B" w:rsidR="00597461" w:rsidRPr="00597461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97461"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Donna</w:t>
                      </w:r>
                      <w:r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:</w:t>
                      </w:r>
                      <w:r w:rsidRPr="00597461"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 xml:space="preserve"> December 9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Style w:val="eop"/>
          <w:sz w:val="22"/>
          <w:szCs w:val="22"/>
        </w:rPr>
        <w:t>Upcoming Events: Lobby Day: December 16, 2020</w:t>
      </w:r>
      <w:r w:rsidR="00061C58">
        <w:rPr>
          <w:rStyle w:val="eop"/>
          <w:sz w:val="22"/>
          <w:szCs w:val="22"/>
        </w:rPr>
        <w:tab/>
      </w:r>
    </w:p>
    <w:sectPr w:rsidR="00061C58" w:rsidSect="00A13093">
      <w:footerReference w:type="even" r:id="rId8"/>
      <w:footerReference w:type="default" r:id="rId9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33E598" w14:textId="77777777" w:rsidR="00192EEA" w:rsidRDefault="00192EEA">
      <w:r>
        <w:separator/>
      </w:r>
    </w:p>
  </w:endnote>
  <w:endnote w:type="continuationSeparator" w:id="0">
    <w:p w14:paraId="2DE63404" w14:textId="77777777" w:rsidR="00192EEA" w:rsidRDefault="00192EEA">
      <w:r>
        <w:continuationSeparator/>
      </w:r>
    </w:p>
  </w:endnote>
  <w:endnote w:type="continuationNotice" w:id="1">
    <w:p w14:paraId="335E8166" w14:textId="77777777" w:rsidR="00192EEA" w:rsidRDefault="00192E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363A8" w14:textId="77777777" w:rsidR="00192EEA" w:rsidRDefault="00192EEA">
      <w:r>
        <w:separator/>
      </w:r>
    </w:p>
  </w:footnote>
  <w:footnote w:type="continuationSeparator" w:id="0">
    <w:p w14:paraId="3EAE1B8B" w14:textId="77777777" w:rsidR="00192EEA" w:rsidRDefault="00192EEA">
      <w:r>
        <w:continuationSeparator/>
      </w:r>
    </w:p>
  </w:footnote>
  <w:footnote w:type="continuationNotice" w:id="1">
    <w:p w14:paraId="5D16AF0A" w14:textId="77777777" w:rsidR="00192EEA" w:rsidRDefault="00192EE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1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2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6"/>
  </w:num>
  <w:num w:numId="2">
    <w:abstractNumId w:val="0"/>
  </w:num>
  <w:num w:numId="3">
    <w:abstractNumId w:val="4"/>
  </w:num>
  <w:num w:numId="4">
    <w:abstractNumId w:val="23"/>
  </w:num>
  <w:num w:numId="5">
    <w:abstractNumId w:val="7"/>
  </w:num>
  <w:num w:numId="6">
    <w:abstractNumId w:val="37"/>
  </w:num>
  <w:num w:numId="7">
    <w:abstractNumId w:val="2"/>
  </w:num>
  <w:num w:numId="8">
    <w:abstractNumId w:val="31"/>
  </w:num>
  <w:num w:numId="9">
    <w:abstractNumId w:val="35"/>
  </w:num>
  <w:num w:numId="10">
    <w:abstractNumId w:val="25"/>
  </w:num>
  <w:num w:numId="11">
    <w:abstractNumId w:val="16"/>
  </w:num>
  <w:num w:numId="12">
    <w:abstractNumId w:val="21"/>
  </w:num>
  <w:num w:numId="13">
    <w:abstractNumId w:val="6"/>
  </w:num>
  <w:num w:numId="14">
    <w:abstractNumId w:val="10"/>
  </w:num>
  <w:num w:numId="15">
    <w:abstractNumId w:val="5"/>
  </w:num>
  <w:num w:numId="16">
    <w:abstractNumId w:val="9"/>
  </w:num>
  <w:num w:numId="17">
    <w:abstractNumId w:val="18"/>
  </w:num>
  <w:num w:numId="18">
    <w:abstractNumId w:val="29"/>
  </w:num>
  <w:num w:numId="19">
    <w:abstractNumId w:val="13"/>
  </w:num>
  <w:num w:numId="20">
    <w:abstractNumId w:val="33"/>
  </w:num>
  <w:num w:numId="21">
    <w:abstractNumId w:val="20"/>
  </w:num>
  <w:num w:numId="22">
    <w:abstractNumId w:val="3"/>
  </w:num>
  <w:num w:numId="23">
    <w:abstractNumId w:val="14"/>
  </w:num>
  <w:num w:numId="24">
    <w:abstractNumId w:val="19"/>
  </w:num>
  <w:num w:numId="25">
    <w:abstractNumId w:val="24"/>
  </w:num>
  <w:num w:numId="26">
    <w:abstractNumId w:val="34"/>
  </w:num>
  <w:num w:numId="27">
    <w:abstractNumId w:val="22"/>
  </w:num>
  <w:num w:numId="28">
    <w:abstractNumId w:val="36"/>
  </w:num>
  <w:num w:numId="29">
    <w:abstractNumId w:val="12"/>
  </w:num>
  <w:num w:numId="30">
    <w:abstractNumId w:val="27"/>
  </w:num>
  <w:num w:numId="31">
    <w:abstractNumId w:val="8"/>
  </w:num>
  <w:num w:numId="32">
    <w:abstractNumId w:val="15"/>
  </w:num>
  <w:num w:numId="33">
    <w:abstractNumId w:val="11"/>
  </w:num>
  <w:num w:numId="34">
    <w:abstractNumId w:val="28"/>
  </w:num>
  <w:num w:numId="35">
    <w:abstractNumId w:val="32"/>
  </w:num>
  <w:num w:numId="36">
    <w:abstractNumId w:val="1"/>
  </w:num>
  <w:num w:numId="37">
    <w:abstractNumId w:val="17"/>
  </w:num>
  <w:num w:numId="38">
    <w:abstractNumId w:val="3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61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9005B"/>
    <w:rsid w:val="00096230"/>
    <w:rsid w:val="000963F9"/>
    <w:rsid w:val="000A0B32"/>
    <w:rsid w:val="000A10EB"/>
    <w:rsid w:val="000A2F77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CD2"/>
    <w:rsid w:val="00116E76"/>
    <w:rsid w:val="00117313"/>
    <w:rsid w:val="00120BC7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A463E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49B0"/>
    <w:rsid w:val="002E5D67"/>
    <w:rsid w:val="002E6163"/>
    <w:rsid w:val="002E7C16"/>
    <w:rsid w:val="002F179F"/>
    <w:rsid w:val="002F4944"/>
    <w:rsid w:val="00301AB0"/>
    <w:rsid w:val="00307FD7"/>
    <w:rsid w:val="00314FE2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6BDA"/>
    <w:rsid w:val="00393C4C"/>
    <w:rsid w:val="003A1B8D"/>
    <w:rsid w:val="003A1E9B"/>
    <w:rsid w:val="003A3040"/>
    <w:rsid w:val="003A378C"/>
    <w:rsid w:val="003A4651"/>
    <w:rsid w:val="003B00EE"/>
    <w:rsid w:val="003B1332"/>
    <w:rsid w:val="003B4676"/>
    <w:rsid w:val="003B4B93"/>
    <w:rsid w:val="003B5ED8"/>
    <w:rsid w:val="003C407C"/>
    <w:rsid w:val="003D172D"/>
    <w:rsid w:val="003D43DA"/>
    <w:rsid w:val="003D5D1F"/>
    <w:rsid w:val="003E25B9"/>
    <w:rsid w:val="003E7705"/>
    <w:rsid w:val="003F048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746"/>
    <w:rsid w:val="004B1AA2"/>
    <w:rsid w:val="004B6AB6"/>
    <w:rsid w:val="004C5E3B"/>
    <w:rsid w:val="004C74BC"/>
    <w:rsid w:val="004D0DFC"/>
    <w:rsid w:val="004D2042"/>
    <w:rsid w:val="004D2E1A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2E71"/>
    <w:rsid w:val="00553DA0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97461"/>
    <w:rsid w:val="005A0B35"/>
    <w:rsid w:val="005A2422"/>
    <w:rsid w:val="005B0D74"/>
    <w:rsid w:val="005B2F4F"/>
    <w:rsid w:val="005B5FF7"/>
    <w:rsid w:val="005C0652"/>
    <w:rsid w:val="005C1019"/>
    <w:rsid w:val="005D19DE"/>
    <w:rsid w:val="005D2651"/>
    <w:rsid w:val="005D3178"/>
    <w:rsid w:val="005D42B8"/>
    <w:rsid w:val="005D48BA"/>
    <w:rsid w:val="005D49C2"/>
    <w:rsid w:val="005D531D"/>
    <w:rsid w:val="005D597F"/>
    <w:rsid w:val="005E1126"/>
    <w:rsid w:val="005E4C31"/>
    <w:rsid w:val="005F0F24"/>
    <w:rsid w:val="005F23E5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602B"/>
    <w:rsid w:val="00616E2C"/>
    <w:rsid w:val="00617E05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7509"/>
    <w:rsid w:val="00771BF6"/>
    <w:rsid w:val="007732EC"/>
    <w:rsid w:val="007737C6"/>
    <w:rsid w:val="0077508C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B1125"/>
    <w:rsid w:val="007B1C85"/>
    <w:rsid w:val="007B2AE6"/>
    <w:rsid w:val="007B2EC8"/>
    <w:rsid w:val="007B6519"/>
    <w:rsid w:val="007B7A67"/>
    <w:rsid w:val="007C7E25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AA7"/>
    <w:rsid w:val="00806A98"/>
    <w:rsid w:val="00810875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A7C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4CCA"/>
    <w:rsid w:val="008B2241"/>
    <w:rsid w:val="008B62F3"/>
    <w:rsid w:val="008C1901"/>
    <w:rsid w:val="008C688F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347F"/>
    <w:rsid w:val="00927A92"/>
    <w:rsid w:val="00931421"/>
    <w:rsid w:val="00932336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40EF"/>
    <w:rsid w:val="009B656C"/>
    <w:rsid w:val="009B7B7B"/>
    <w:rsid w:val="009B7EBA"/>
    <w:rsid w:val="009C04B4"/>
    <w:rsid w:val="009C0BF9"/>
    <w:rsid w:val="009C49D0"/>
    <w:rsid w:val="009C5657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7F8E"/>
    <w:rsid w:val="00A20F20"/>
    <w:rsid w:val="00A22218"/>
    <w:rsid w:val="00A246DC"/>
    <w:rsid w:val="00A25CE5"/>
    <w:rsid w:val="00A2636D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7AA8"/>
    <w:rsid w:val="00A87B7F"/>
    <w:rsid w:val="00A90EA5"/>
    <w:rsid w:val="00A9119B"/>
    <w:rsid w:val="00A9404B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A40"/>
    <w:rsid w:val="00AC362B"/>
    <w:rsid w:val="00AC5A27"/>
    <w:rsid w:val="00AD0180"/>
    <w:rsid w:val="00AD25FE"/>
    <w:rsid w:val="00AD41F3"/>
    <w:rsid w:val="00AD705D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9C0"/>
    <w:rsid w:val="00B57A6D"/>
    <w:rsid w:val="00B6038A"/>
    <w:rsid w:val="00B624B2"/>
    <w:rsid w:val="00B70799"/>
    <w:rsid w:val="00B75804"/>
    <w:rsid w:val="00B7581C"/>
    <w:rsid w:val="00B820D5"/>
    <w:rsid w:val="00B86973"/>
    <w:rsid w:val="00B86BF9"/>
    <w:rsid w:val="00B86C54"/>
    <w:rsid w:val="00B91EB2"/>
    <w:rsid w:val="00B92FC2"/>
    <w:rsid w:val="00B932C6"/>
    <w:rsid w:val="00BA1FD7"/>
    <w:rsid w:val="00BA2517"/>
    <w:rsid w:val="00BA50D1"/>
    <w:rsid w:val="00BA6338"/>
    <w:rsid w:val="00BA7DCF"/>
    <w:rsid w:val="00BB0971"/>
    <w:rsid w:val="00BB1694"/>
    <w:rsid w:val="00BB1933"/>
    <w:rsid w:val="00BB26A7"/>
    <w:rsid w:val="00BB303E"/>
    <w:rsid w:val="00BB4F39"/>
    <w:rsid w:val="00BB505B"/>
    <w:rsid w:val="00BB5154"/>
    <w:rsid w:val="00BB64A5"/>
    <w:rsid w:val="00BB78BE"/>
    <w:rsid w:val="00BB798E"/>
    <w:rsid w:val="00BC11D7"/>
    <w:rsid w:val="00BC16C6"/>
    <w:rsid w:val="00BC238C"/>
    <w:rsid w:val="00BC4177"/>
    <w:rsid w:val="00BC4A8B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7CDD"/>
    <w:rsid w:val="00C44557"/>
    <w:rsid w:val="00C44A15"/>
    <w:rsid w:val="00C460A9"/>
    <w:rsid w:val="00C5008C"/>
    <w:rsid w:val="00C50DCE"/>
    <w:rsid w:val="00C534FB"/>
    <w:rsid w:val="00C54EDA"/>
    <w:rsid w:val="00C56783"/>
    <w:rsid w:val="00C60444"/>
    <w:rsid w:val="00C63EF4"/>
    <w:rsid w:val="00C6525B"/>
    <w:rsid w:val="00C7251B"/>
    <w:rsid w:val="00C72864"/>
    <w:rsid w:val="00C754C2"/>
    <w:rsid w:val="00C80A30"/>
    <w:rsid w:val="00C843E0"/>
    <w:rsid w:val="00C84C0B"/>
    <w:rsid w:val="00C87D8C"/>
    <w:rsid w:val="00C91F46"/>
    <w:rsid w:val="00C927C1"/>
    <w:rsid w:val="00C9488F"/>
    <w:rsid w:val="00C968D7"/>
    <w:rsid w:val="00CA11B0"/>
    <w:rsid w:val="00CA27CD"/>
    <w:rsid w:val="00CA5C41"/>
    <w:rsid w:val="00CB1484"/>
    <w:rsid w:val="00CB1F8D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8D3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6028"/>
    <w:rsid w:val="00D76899"/>
    <w:rsid w:val="00D802EE"/>
    <w:rsid w:val="00D82B53"/>
    <w:rsid w:val="00D85EDB"/>
    <w:rsid w:val="00D9482B"/>
    <w:rsid w:val="00D94B65"/>
    <w:rsid w:val="00DA08AA"/>
    <w:rsid w:val="00DA1F06"/>
    <w:rsid w:val="00DA2F3A"/>
    <w:rsid w:val="00DA3D41"/>
    <w:rsid w:val="00DA5D80"/>
    <w:rsid w:val="00DB3B6F"/>
    <w:rsid w:val="00DB7743"/>
    <w:rsid w:val="00DC2409"/>
    <w:rsid w:val="00DC7104"/>
    <w:rsid w:val="00DD3E76"/>
    <w:rsid w:val="00DD5EE5"/>
    <w:rsid w:val="00DD67FE"/>
    <w:rsid w:val="00DD782D"/>
    <w:rsid w:val="00DD7FF8"/>
    <w:rsid w:val="00DE1365"/>
    <w:rsid w:val="00DE3E43"/>
    <w:rsid w:val="00DF1410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31672"/>
    <w:rsid w:val="00E320E7"/>
    <w:rsid w:val="00E349AF"/>
    <w:rsid w:val="00E363C4"/>
    <w:rsid w:val="00E40789"/>
    <w:rsid w:val="00E44896"/>
    <w:rsid w:val="00E5008E"/>
    <w:rsid w:val="00E51406"/>
    <w:rsid w:val="00E51699"/>
    <w:rsid w:val="00E52E42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64A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755B"/>
    <w:rsid w:val="00F3061E"/>
    <w:rsid w:val="00F339C7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F69CBA-4D97-4C5F-BE10-22EDBB4775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4</cp:revision>
  <cp:lastPrinted>2018-12-13T21:58:00Z</cp:lastPrinted>
  <dcterms:created xsi:type="dcterms:W3CDTF">2020-12-09T14:11:00Z</dcterms:created>
  <dcterms:modified xsi:type="dcterms:W3CDTF">2020-12-09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